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E6987" w14:textId="77777777" w:rsidR="00DF6C71" w:rsidRDefault="00DF6C71"/>
    <w:tbl>
      <w:tblPr>
        <w:tblStyle w:val="TableGrid"/>
        <w:tblpPr w:leftFromText="180" w:rightFromText="180" w:vertAnchor="text" w:horzAnchor="margin" w:tblpY="752"/>
        <w:tblW w:w="9985" w:type="dxa"/>
        <w:tblLayout w:type="fixed"/>
        <w:tblLook w:val="04A0" w:firstRow="1" w:lastRow="0" w:firstColumn="1" w:lastColumn="0" w:noHBand="0" w:noVBand="1"/>
      </w:tblPr>
      <w:tblGrid>
        <w:gridCol w:w="1975"/>
        <w:gridCol w:w="2070"/>
        <w:gridCol w:w="4770"/>
        <w:gridCol w:w="1170"/>
      </w:tblGrid>
      <w:tr w:rsidR="006847D1" w14:paraId="47DF09BE" w14:textId="77777777" w:rsidTr="005D7668">
        <w:tc>
          <w:tcPr>
            <w:tcW w:w="1975" w:type="dxa"/>
            <w:vAlign w:val="center"/>
          </w:tcPr>
          <w:p w14:paraId="52C847A1" w14:textId="77777777" w:rsidR="006847D1" w:rsidRPr="00EA41C5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EA5E252" wp14:editId="1CE85096">
                      <wp:simplePos x="0" y="0"/>
                      <wp:positionH relativeFrom="column">
                        <wp:posOffset>429895</wp:posOffset>
                      </wp:positionH>
                      <wp:positionV relativeFrom="paragraph">
                        <wp:posOffset>-1350645</wp:posOffset>
                      </wp:positionV>
                      <wp:extent cx="4961255" cy="858520"/>
                      <wp:effectExtent l="0" t="0" r="0" b="0"/>
                      <wp:wrapNone/>
                      <wp:docPr id="26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61255" cy="858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2F944A2" w14:textId="77777777" w:rsidR="006847D1" w:rsidRPr="007203FD" w:rsidRDefault="006847D1" w:rsidP="006847D1">
                                  <w:pPr>
                                    <w:spacing w:after="0"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7203FD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Department of Agricultural Product Technology</w:t>
                                  </w:r>
                                </w:p>
                                <w:p w14:paraId="6FCAC1BB" w14:textId="77777777" w:rsidR="006847D1" w:rsidRDefault="006847D1" w:rsidP="006847D1">
                                  <w:pPr>
                                    <w:spacing w:after="0"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proofErr w:type="spellStart"/>
                                  <w:r w:rsidRPr="007203FD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Mulawarman</w:t>
                                  </w:r>
                                  <w:proofErr w:type="spellEnd"/>
                                  <w:r w:rsidRPr="007203FD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 University</w:t>
                                  </w:r>
                                </w:p>
                                <w:p w14:paraId="50771CB1" w14:textId="77777777" w:rsidR="006847D1" w:rsidRPr="007203FD" w:rsidRDefault="006847D1" w:rsidP="006847D1">
                                  <w:pPr>
                                    <w:spacing w:after="0"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Samarinda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, Indones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A5E25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33.85pt;margin-top:-106.35pt;width:390.65pt;height:6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" filled="f" stroked="f" strokeweight=".5pt">
                      <v:textbox>
                        <w:txbxContent>
                          <w:p w14:paraId="42F944A2" w14:textId="77777777" w:rsidR="006847D1" w:rsidRPr="007203FD" w:rsidRDefault="006847D1" w:rsidP="006847D1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203F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Department of Agricultural Product Technology</w:t>
                            </w:r>
                          </w:p>
                          <w:p w14:paraId="6FCAC1BB" w14:textId="77777777" w:rsidR="006847D1" w:rsidRDefault="006847D1" w:rsidP="006847D1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7203F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Mulawarman</w:t>
                            </w:r>
                            <w:proofErr w:type="spellEnd"/>
                            <w:r w:rsidRPr="007203F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University</w:t>
                            </w:r>
                          </w:p>
                          <w:p w14:paraId="50771CB1" w14:textId="77777777" w:rsidR="006847D1" w:rsidRPr="007203FD" w:rsidRDefault="006847D1" w:rsidP="006847D1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Samarind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, Indonesi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US"/>
              </w:rPr>
              <w:drawing>
                <wp:anchor distT="0" distB="0" distL="114300" distR="114300" simplePos="0" relativeHeight="251662336" behindDoc="0" locked="0" layoutInCell="1" allowOverlap="1" wp14:anchorId="17685A72" wp14:editId="196273A0">
                  <wp:simplePos x="0" y="0"/>
                  <wp:positionH relativeFrom="column">
                    <wp:posOffset>-473710</wp:posOffset>
                  </wp:positionH>
                  <wp:positionV relativeFrom="paragraph">
                    <wp:posOffset>-1334770</wp:posOffset>
                  </wp:positionV>
                  <wp:extent cx="810895" cy="811530"/>
                  <wp:effectExtent l="0" t="0" r="8255" b="7620"/>
                  <wp:wrapNone/>
                  <wp:docPr id="3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1896882" name="Picture 54189688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810895" cy="811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0FA7B0B" wp14:editId="544F3E7F">
                      <wp:simplePos x="0" y="0"/>
                      <wp:positionH relativeFrom="column">
                        <wp:posOffset>-765175</wp:posOffset>
                      </wp:positionH>
                      <wp:positionV relativeFrom="paragraph">
                        <wp:posOffset>-1397635</wp:posOffset>
                      </wp:positionV>
                      <wp:extent cx="206375" cy="10043795"/>
                      <wp:effectExtent l="0" t="0" r="22225" b="14605"/>
                      <wp:wrapNone/>
                      <wp:docPr id="27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0043795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6">
                                      <a:shade val="30000"/>
                                      <a:satMod val="115000"/>
                                    </a:schemeClr>
                                  </a:gs>
                                  <a:gs pos="50000">
                                    <a:schemeClr val="accent6">
                                      <a:shade val="67500"/>
                                      <a:satMod val="115000"/>
                                    </a:schemeClr>
                                  </a:gs>
                                  <a:gs pos="100000">
                                    <a:schemeClr val="accent6">
                                      <a:shade val="100000"/>
                                      <a:satMod val="115000"/>
                                    </a:schemeClr>
                                  </a:gs>
                                </a:gsLst>
                                <a:lin ang="8100000" scaled="1"/>
                                <a:tileRect/>
                              </a:gradFill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6308F6" id="Rectangle 8" o:spid="_x0000_s1026" style="position:absolute;margin-left:-60.25pt;margin-top:-110.05pt;width:16.25pt;height:79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" fillcolor="#213315 [969]" strokecolor="white [3201]" strokeweight="1.5pt">
                      <v:fill color2="#70ad47 [3209]" rotate="t" angle="315" colors="0 #3d6821;.5 #5c9734;1 #6fb53f" focus="100%" type="gradien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F1D5E62" wp14:editId="24BAC40C">
                      <wp:simplePos x="0" y="0"/>
                      <wp:positionH relativeFrom="column">
                        <wp:posOffset>-963930</wp:posOffset>
                      </wp:positionH>
                      <wp:positionV relativeFrom="paragraph">
                        <wp:posOffset>-473075</wp:posOffset>
                      </wp:positionV>
                      <wp:extent cx="7742555" cy="111125"/>
                      <wp:effectExtent l="0" t="0" r="10795" b="22225"/>
                      <wp:wrapNone/>
                      <wp:docPr id="28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42555" cy="111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B866F" id="Rectangle 7" o:spid="_x0000_s1026" style="position:absolute;margin-left:-75.9pt;margin-top:-37.25pt;width:609.65pt;height: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" fillcolor="#ffc310 [3031]" strokecolor="#ffc000 [3207]" strokeweight=".5pt">
                      <v:fill color2="#fcbd00 [3175]" rotate="t" colors="0 #ffc746;.5 #ffc600;1 #e5b600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FFD04F" wp14:editId="0FE73946">
                      <wp:simplePos x="0" y="0"/>
                      <wp:positionH relativeFrom="column">
                        <wp:posOffset>-970252</wp:posOffset>
                      </wp:positionH>
                      <wp:positionV relativeFrom="paragraph">
                        <wp:posOffset>-1390319</wp:posOffset>
                      </wp:positionV>
                      <wp:extent cx="7760473" cy="922352"/>
                      <wp:effectExtent l="57150" t="38100" r="69215" b="87630"/>
                      <wp:wrapNone/>
                      <wp:docPr id="29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60473" cy="92235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9868E5" id="Rectangle 6" o:spid="_x0000_s1026" style="position:absolute;margin-left:-76.4pt;margin-top:-109.45pt;width:611.05pt;height:7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" fillcolor="#77b64e [3033]" strokecolor="white [3212]">
                      <v:fill color2="#6eaa46 [3177]" rotate="t" colors="0 #81b861;.5 #6fb242;1 #61a235" focus="100%" type="gradient">
                        <o:fill v:ext="view" type="gradientUnscaled"/>
                      </v:fill>
                      <v:shadow on="t" color="black" opacity="41287f" offset="0,1.5p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010" w:type="dxa"/>
            <w:gridSpan w:val="3"/>
            <w:vAlign w:val="center"/>
          </w:tcPr>
          <w:p w14:paraId="6870BBBC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na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ag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.P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.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847D1" w:rsidRPr="00413879" w14:paraId="1EA2DFC0" w14:textId="77777777" w:rsidTr="005D7668">
        <w:tc>
          <w:tcPr>
            <w:tcW w:w="1975" w:type="dxa"/>
            <w:vAlign w:val="center"/>
          </w:tcPr>
          <w:p w14:paraId="52858DD2" w14:textId="77777777" w:rsidR="006847D1" w:rsidRPr="00EA41C5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8010" w:type="dxa"/>
            <w:gridSpan w:val="3"/>
            <w:tcBorders>
              <w:bottom w:val="single" w:sz="4" w:space="0" w:color="auto"/>
            </w:tcBorders>
            <w:vAlign w:val="center"/>
          </w:tcPr>
          <w:p w14:paraId="689E9C49" w14:textId="77777777" w:rsidR="006847D1" w:rsidRPr="00413879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Bidang</w:t>
            </w:r>
            <w:proofErr w:type="spellEnd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pengajaran</w:t>
            </w:r>
            <w:proofErr w:type="spellEnd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proofErr w:type="spellEnd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 xml:space="preserve"> Gizi dan Pangan</w:t>
            </w:r>
          </w:p>
          <w:p w14:paraId="27DE850C" w14:textId="77777777" w:rsidR="006847D1" w:rsidRPr="00413879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  <w:proofErr w:type="spellEnd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  <w:proofErr w:type="spellEnd"/>
            <w:r w:rsidRPr="00413879">
              <w:rPr>
                <w:rFonts w:ascii="Times New Roman" w:hAnsi="Times New Roman" w:cs="Times New Roman"/>
                <w:sz w:val="24"/>
                <w:szCs w:val="24"/>
              </w:rPr>
              <w:t>: Guru Besar</w:t>
            </w:r>
          </w:p>
        </w:tc>
      </w:tr>
      <w:tr w:rsidR="006847D1" w:rsidRPr="0077435C" w14:paraId="5A667581" w14:textId="77777777" w:rsidTr="005D7668">
        <w:tc>
          <w:tcPr>
            <w:tcW w:w="1975" w:type="dxa"/>
            <w:vMerge w:val="restart"/>
            <w:vAlign w:val="center"/>
          </w:tcPr>
          <w:p w14:paraId="696E79AD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career</w:t>
            </w:r>
          </w:p>
        </w:tc>
        <w:tc>
          <w:tcPr>
            <w:tcW w:w="2070" w:type="dxa"/>
            <w:tcBorders>
              <w:bottom w:val="nil"/>
              <w:right w:val="nil"/>
            </w:tcBorders>
            <w:vAlign w:val="center"/>
          </w:tcPr>
          <w:p w14:paraId="4E3ED324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A1E5B">
              <w:rPr>
                <w:rFonts w:ascii="Times New Roman" w:hAnsi="Times New Roman" w:cs="Times New Roman"/>
                <w:sz w:val="24"/>
                <w:szCs w:val="24"/>
              </w:rPr>
              <w:t>Penempatan</w:t>
            </w:r>
            <w:proofErr w:type="spellEnd"/>
            <w:r w:rsidRPr="00CA1E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A1E5B">
              <w:rPr>
                <w:rFonts w:ascii="Times New Roman" w:hAnsi="Times New Roman" w:cs="Times New Roman"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4770" w:type="dxa"/>
            <w:tcBorders>
              <w:left w:val="nil"/>
              <w:bottom w:val="nil"/>
              <w:right w:val="nil"/>
            </w:tcBorders>
          </w:tcPr>
          <w:p w14:paraId="5B36D821" w14:textId="77777777" w:rsidR="006847D1" w:rsidRPr="0077435C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  <w:proofErr w:type="spellEnd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 xml:space="preserve"> Hasil </w:t>
            </w:r>
            <w:proofErr w:type="spellStart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 xml:space="preserve">, Universitas </w:t>
            </w:r>
            <w:proofErr w:type="spellStart"/>
            <w:r w:rsidRPr="0077435C">
              <w:rPr>
                <w:rFonts w:ascii="Times New Roman" w:hAnsi="Times New Roman" w:cs="Times New Roman"/>
                <w:sz w:val="24"/>
                <w:szCs w:val="24"/>
              </w:rPr>
              <w:t>Mulaw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</w:t>
            </w:r>
            <w:proofErr w:type="spellEnd"/>
          </w:p>
        </w:tc>
        <w:tc>
          <w:tcPr>
            <w:tcW w:w="1170" w:type="dxa"/>
            <w:tcBorders>
              <w:left w:val="nil"/>
              <w:bottom w:val="nil"/>
            </w:tcBorders>
          </w:tcPr>
          <w:p w14:paraId="620E51D6" w14:textId="77777777" w:rsidR="006847D1" w:rsidRPr="0077435C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47D1" w:rsidRPr="00CA1E5B" w14:paraId="6BA044D4" w14:textId="77777777" w:rsidTr="005D7668">
        <w:tc>
          <w:tcPr>
            <w:tcW w:w="1975" w:type="dxa"/>
            <w:vMerge/>
            <w:vAlign w:val="center"/>
          </w:tcPr>
          <w:p w14:paraId="27B6ABE2" w14:textId="77777777" w:rsidR="006847D1" w:rsidRPr="0077435C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bottom w:val="nil"/>
              <w:right w:val="nil"/>
            </w:tcBorders>
            <w:vAlign w:val="center"/>
          </w:tcPr>
          <w:p w14:paraId="25ECC4A9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didikan S3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</w:tcPr>
          <w:p w14:paraId="07414CC8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am Studi Gizi Masyarakat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it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go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</w:tcBorders>
          </w:tcPr>
          <w:p w14:paraId="6F2B4FC6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47D1" w:rsidRPr="00CA1E5B" w14:paraId="79BB53C1" w14:textId="77777777" w:rsidTr="005D7668">
        <w:tc>
          <w:tcPr>
            <w:tcW w:w="1975" w:type="dxa"/>
            <w:vMerge/>
            <w:vAlign w:val="center"/>
          </w:tcPr>
          <w:p w14:paraId="7E7D7A6A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ECE2906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didikan S2</w:t>
            </w:r>
          </w:p>
          <w:p w14:paraId="3608900A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didikan S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8AA6B4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it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gor</w:t>
            </w:r>
          </w:p>
          <w:p w14:paraId="3F29FD6A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as Katholik St. Thomas Medan Sumatera Ut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</w:tcBorders>
          </w:tcPr>
          <w:p w14:paraId="48EBA3ED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  <w:p w14:paraId="12FC86EE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D1050A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</w:tr>
      <w:tr w:rsidR="006847D1" w:rsidRPr="003D15A9" w14:paraId="7EBEE327" w14:textId="77777777" w:rsidTr="005D7668">
        <w:tc>
          <w:tcPr>
            <w:tcW w:w="1975" w:type="dxa"/>
            <w:vAlign w:val="center"/>
          </w:tcPr>
          <w:p w14:paraId="22890E86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ment</w:t>
            </w:r>
          </w:p>
        </w:tc>
        <w:tc>
          <w:tcPr>
            <w:tcW w:w="2070" w:type="dxa"/>
            <w:tcBorders>
              <w:right w:val="nil"/>
            </w:tcBorders>
            <w:vAlign w:val="center"/>
          </w:tcPr>
          <w:p w14:paraId="7EFEE472" w14:textId="77777777" w:rsidR="006847D1" w:rsidRPr="00CA1E5B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4770" w:type="dxa"/>
            <w:tcBorders>
              <w:left w:val="nil"/>
              <w:right w:val="nil"/>
            </w:tcBorders>
          </w:tcPr>
          <w:p w14:paraId="138EEB58" w14:textId="77777777" w:rsidR="006847D1" w:rsidRPr="003D15A9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  <w:proofErr w:type="spellEnd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 xml:space="preserve"> Hasil </w:t>
            </w:r>
            <w:proofErr w:type="spellStart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 xml:space="preserve">, Universitas </w:t>
            </w:r>
            <w:proofErr w:type="spellStart"/>
            <w:r w:rsidRPr="003D15A9">
              <w:rPr>
                <w:rFonts w:ascii="Times New Roman" w:hAnsi="Times New Roman" w:cs="Times New Roman"/>
                <w:sz w:val="24"/>
                <w:szCs w:val="24"/>
              </w:rPr>
              <w:t>Mulaw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</w:t>
            </w:r>
            <w:proofErr w:type="spellEnd"/>
          </w:p>
        </w:tc>
        <w:tc>
          <w:tcPr>
            <w:tcW w:w="1170" w:type="dxa"/>
            <w:tcBorders>
              <w:left w:val="nil"/>
            </w:tcBorders>
          </w:tcPr>
          <w:p w14:paraId="6CE7413E" w14:textId="77777777" w:rsidR="006847D1" w:rsidRPr="003D15A9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47D1" w:rsidRPr="005137A9" w14:paraId="58C10BA4" w14:textId="77777777" w:rsidTr="005D7668">
        <w:tc>
          <w:tcPr>
            <w:tcW w:w="1975" w:type="dxa"/>
            <w:vAlign w:val="center"/>
          </w:tcPr>
          <w:p w14:paraId="7C1D4447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and development projects over the last 5 years</w:t>
            </w:r>
          </w:p>
        </w:tc>
        <w:tc>
          <w:tcPr>
            <w:tcW w:w="8010" w:type="dxa"/>
            <w:gridSpan w:val="3"/>
            <w:vAlign w:val="center"/>
          </w:tcPr>
          <w:p w14:paraId="09D15467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r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am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w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l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ari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tot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d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lar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d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nsor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tur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ksig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t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t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a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</w:p>
          <w:p w14:paraId="3E9FA997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Aktivitas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Antioksidan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,  α</w:t>
            </w:r>
            <w:proofErr w:type="gram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Glukosidase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Malonaldehid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Indeks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Glikemik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Profil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Kimia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Minuman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Kopi Tiwai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FTIR,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Profil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Lipid,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Hematologi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Pasca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Intervensi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Mencit</w:t>
            </w:r>
            <w:proofErr w:type="spellEnd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 xml:space="preserve"> dan Pada </w:t>
            </w:r>
            <w:proofErr w:type="spellStart"/>
            <w:r w:rsidRPr="005D7AE8">
              <w:rPr>
                <w:rFonts w:ascii="Times New Roman" w:hAnsi="Times New Roman" w:cs="Times New Roman"/>
                <w:sz w:val="24"/>
                <w:szCs w:val="24"/>
              </w:rPr>
              <w:t>P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perkolesterolem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DMT2, 2020-2022</w:t>
            </w:r>
          </w:p>
          <w:p w14:paraId="0E39EC36" w14:textId="77777777" w:rsidR="006847D1" w:rsidRPr="005137A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Fortifikasi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Zat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Besi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(Fe) dan Vitamin Pada Beras Analog </w:t>
            </w:r>
            <w:proofErr w:type="spellStart"/>
            <w:proofErr w:type="gram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Monggomas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proofErr w:type="gram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Nilai Gizi,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Profil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Kimia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FTIR dan Status Hb Pada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Mencit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, 2020-2021</w:t>
            </w:r>
          </w:p>
          <w:p w14:paraId="5F278BBD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Identifikasi Dan Karakterisasi Bahan Pangan Lokal Etnis Dayak Untuk Mendukung Ketahanan Pangan,2019</w:t>
            </w:r>
          </w:p>
          <w:p w14:paraId="0B28AD60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Uji-Uji Lanjut Menuju Produk Emulsi Kaya Vitamin dan Antioksidan Terstandar dari Labu, Minyak Sawit, dan Buah Naga, 2019</w:t>
            </w:r>
          </w:p>
          <w:p w14:paraId="328FFBF1" w14:textId="77777777" w:rsidR="006847D1" w:rsidRPr="005137A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Alat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Pencetak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Beras Analog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Model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Ulir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Tunggal (Single </w:t>
            </w:r>
            <w:proofErr w:type="spellStart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Scew</w:t>
            </w:r>
            <w:proofErr w:type="spellEnd"/>
            <w:r w:rsidRPr="005137A9">
              <w:rPr>
                <w:rFonts w:ascii="Times New Roman" w:hAnsi="Times New Roman" w:cs="Times New Roman"/>
                <w:sz w:val="24"/>
                <w:szCs w:val="24"/>
              </w:rPr>
              <w:t xml:space="preserve"> Extruder) dan Nine Cutter, 2019-2020</w:t>
            </w:r>
          </w:p>
        </w:tc>
      </w:tr>
      <w:tr w:rsidR="006847D1" w:rsidRPr="007429EA" w14:paraId="32F1432B" w14:textId="77777777" w:rsidTr="005D7668">
        <w:tc>
          <w:tcPr>
            <w:tcW w:w="1975" w:type="dxa"/>
            <w:vAlign w:val="center"/>
          </w:tcPr>
          <w:p w14:paraId="00E86A2C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ustry collaborations over the last 5 years</w:t>
            </w:r>
          </w:p>
        </w:tc>
        <w:tc>
          <w:tcPr>
            <w:tcW w:w="8010" w:type="dxa"/>
            <w:gridSpan w:val="3"/>
            <w:vAlign w:val="center"/>
          </w:tcPr>
          <w:p w14:paraId="6F3DDA6C" w14:textId="77777777" w:rsidR="006847D1" w:rsidRPr="007429EA" w:rsidRDefault="006847D1" w:rsidP="005D766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47D1" w:rsidRPr="0003246A" w14:paraId="3ECFC850" w14:textId="77777777" w:rsidTr="005D7668">
        <w:tc>
          <w:tcPr>
            <w:tcW w:w="1975" w:type="dxa"/>
            <w:vAlign w:val="center"/>
          </w:tcPr>
          <w:p w14:paraId="6CAA9738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ents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pieta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ghts</w:t>
            </w:r>
          </w:p>
        </w:tc>
        <w:tc>
          <w:tcPr>
            <w:tcW w:w="8010" w:type="dxa"/>
            <w:gridSpan w:val="3"/>
            <w:vAlign w:val="center"/>
          </w:tcPr>
          <w:p w14:paraId="67782DF0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k Cip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ogra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xima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ul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b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ny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w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ga,2020</w:t>
            </w:r>
          </w:p>
          <w:p w14:paraId="08872DED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Hak Cipta Buku: Pengawasan Mutu Hasil Pertanian, 2020</w:t>
            </w:r>
          </w:p>
          <w:p w14:paraId="44F9997D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Komposisi Minuman Fungsional dengan Aktivitas Antioksidan, 2020</w:t>
            </w:r>
          </w:p>
          <w:p w14:paraId="368239AF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motongan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ona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ras Analo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bil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s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20</w:t>
            </w:r>
          </w:p>
          <w:p w14:paraId="3CEBD048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gan, Gizi dan Kesehatan, 2018</w:t>
            </w:r>
          </w:p>
          <w:p w14:paraId="3DA22E9A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8F1554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48CEC5A" wp14:editId="1D53FBD5">
                      <wp:simplePos x="0" y="0"/>
                      <wp:positionH relativeFrom="column">
                        <wp:posOffset>-2068195</wp:posOffset>
                      </wp:positionH>
                      <wp:positionV relativeFrom="paragraph">
                        <wp:posOffset>-942340</wp:posOffset>
                      </wp:positionV>
                      <wp:extent cx="206375" cy="10125710"/>
                      <wp:effectExtent l="0" t="0" r="22225" b="27940"/>
                      <wp:wrapNone/>
                      <wp:docPr id="236677116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012571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6">
                                      <a:shade val="30000"/>
                                      <a:satMod val="115000"/>
                                    </a:schemeClr>
                                  </a:gs>
                                  <a:gs pos="50000">
                                    <a:schemeClr val="accent6">
                                      <a:shade val="67500"/>
                                      <a:satMod val="115000"/>
                                    </a:schemeClr>
                                  </a:gs>
                                  <a:gs pos="100000">
                                    <a:schemeClr val="accent6">
                                      <a:shade val="100000"/>
                                      <a:satMod val="115000"/>
                                    </a:schemeClr>
                                  </a:gs>
                                </a:gsLst>
                                <a:lin ang="8100000" scaled="1"/>
                                <a:tileRect/>
                              </a:gradFill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9FB12" id="Rectangle 8" o:spid="_x0000_s1026" style="position:absolute;margin-left:-162.85pt;margin-top:-74.2pt;width:16.25pt;height:797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" fillcolor="#213315 [969]" strokecolor="white [3201]" strokeweight="1.5pt">
                      <v:fill color2="#70ad47 [3209]" rotate="t" angle="315" colors="0 #3d6821;.5 #5c9734;1 #6fb53f" focus="100%" type="gradient"/>
                    </v:rect>
                  </w:pict>
                </mc:Fallback>
              </mc:AlternateConten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Kolesterol dan Usaha-usaha Penurunannya, 2018</w:t>
            </w:r>
          </w:p>
          <w:p w14:paraId="11E298A0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lastRenderedPageBreak/>
              <w:t>Revolusi Konsumen Pangan Alternatif untuk Kerawanan dan Ketahanan Pangan, 2018</w:t>
            </w:r>
          </w:p>
          <w:p w14:paraId="3D05DAF6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Pangan Olahan Etnis Dayak Kutai Barat, 2018</w:t>
            </w:r>
          </w:p>
          <w:p w14:paraId="24ADE8FC" w14:textId="77777777" w:rsidR="006847D1" w:rsidRPr="0003246A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w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yak (Tiwai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ngan Fungsional,2018</w:t>
            </w:r>
          </w:p>
        </w:tc>
      </w:tr>
      <w:tr w:rsidR="006847D1" w:rsidRPr="000946EB" w14:paraId="74B98505" w14:textId="77777777" w:rsidTr="005D7668">
        <w:tc>
          <w:tcPr>
            <w:tcW w:w="1975" w:type="dxa"/>
            <w:vAlign w:val="center"/>
          </w:tcPr>
          <w:p w14:paraId="44448AD1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ortant publications over the last 5 years</w:t>
            </w:r>
          </w:p>
        </w:tc>
        <w:tc>
          <w:tcPr>
            <w:tcW w:w="8010" w:type="dxa"/>
            <w:gridSpan w:val="3"/>
            <w:vAlign w:val="center"/>
          </w:tcPr>
          <w:p w14:paraId="148E4108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h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535AE7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535AE7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maliah, N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stop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utra, Y, H, E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hm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A. (2022). Determination of Moisture, Ash, Protein, Polyphenolic, Flavonoids, and Amino Acid Contents and Antioxidant Capacity of Dried Mekai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ycnarrh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mefac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ers) Leaf as Potential Herbal Flavor Enhancers. </w:t>
            </w:r>
            <w:r>
              <w:t xml:space="preserve"> </w:t>
            </w:r>
            <w:r w:rsidRPr="005137A9">
              <w:rPr>
                <w:rFonts w:ascii="Times New Roman" w:hAnsi="Times New Roman" w:cs="Times New Roman"/>
                <w:sz w:val="24"/>
                <w:szCs w:val="24"/>
              </w:rPr>
              <w:t>Advances in Biological Sciences Research, 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149-158</w:t>
            </w:r>
          </w:p>
          <w:p w14:paraId="30617FDD" w14:textId="77777777" w:rsidR="006847D1" w:rsidRPr="00535AE7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Rahmawati, M., Ismanto, A., &amp; Saragih, F, M. (2022). </w:t>
            </w:r>
            <w:r w:rsidRPr="00413879">
              <w:rPr>
                <w:rFonts w:ascii="Times New Roman" w:hAnsi="Times New Roman" w:cs="Times New Roman"/>
                <w:color w:val="CB4851"/>
                <w:sz w:val="24"/>
                <w:szCs w:val="24"/>
                <w:lang w:val="fi-FI"/>
              </w:rPr>
              <w:t xml:space="preserve"> </w:t>
            </w:r>
            <w:r w:rsidRPr="00535AE7">
              <w:rPr>
                <w:rFonts w:ascii="Times New Roman" w:hAnsi="Times New Roman" w:cs="Times New Roman"/>
                <w:sz w:val="24"/>
                <w:szCs w:val="24"/>
              </w:rPr>
              <w:t xml:space="preserve">Profile of FTIR (Fourier Transform </w:t>
            </w:r>
            <w:proofErr w:type="spellStart"/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Infra Red</w:t>
            </w:r>
            <w:proofErr w:type="spellEnd"/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) and Comparison of Antioxidant Activity of Coffee with </w:t>
            </w:r>
            <w:r w:rsidRPr="00535A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wai</w:t>
            </w:r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 (</w:t>
            </w:r>
            <w:proofErr w:type="spellStart"/>
            <w:r w:rsidRPr="00535A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eutherine</w:t>
            </w:r>
            <w:proofErr w:type="spellEnd"/>
            <w:r w:rsidRPr="00535A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mericana</w:t>
            </w:r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Merr</w:t>
            </w:r>
            <w:proofErr w:type="spellEnd"/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t xml:space="preserve"> </w:t>
            </w:r>
            <w:r w:rsidRPr="00535AE7">
              <w:rPr>
                <w:rFonts w:ascii="Times New Roman" w:hAnsi="Times New Roman" w:cs="Times New Roman"/>
                <w:i/>
                <w:sz w:val="24"/>
                <w:szCs w:val="24"/>
              </w:rPr>
              <w:t>Advances in Biological Sciences Research</w:t>
            </w:r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, 16, 27-31</w:t>
            </w:r>
          </w:p>
          <w:p w14:paraId="2772FE5B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aliah, Nur., Amrullah, T., Kurniawan, A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y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V, B., </w:t>
            </w:r>
            <w:r w:rsidRPr="00535AE7">
              <w:rPr>
                <w:rFonts w:ascii="Times New Roman" w:hAnsi="Times New Roman" w:cs="Times New Roman"/>
                <w:sz w:val="24"/>
                <w:szCs w:val="24"/>
              </w:rPr>
              <w:t>Candra, K,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535AE7">
              <w:rPr>
                <w:rFonts w:ascii="Times New Roman" w:hAnsi="Times New Roman" w:cs="Times New Roman"/>
                <w:b/>
                <w:sz w:val="24"/>
                <w:szCs w:val="24"/>
              </w:rPr>
              <w:t>Sagarih</w:t>
            </w:r>
            <w:proofErr w:type="spellEnd"/>
            <w:r w:rsidRPr="00535AE7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ahrumsy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H., &amp; </w:t>
            </w:r>
            <w:r w:rsidRPr="00E002CD">
              <w:rPr>
                <w:rFonts w:ascii="Times New Roman" w:hAnsi="Times New Roman" w:cs="Times New Roman"/>
                <w:sz w:val="24"/>
                <w:szCs w:val="24"/>
              </w:rPr>
              <w:t>Yulia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(2022)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da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ny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gostem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bl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nth.) Dari Kalimantan Tim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-ekonomi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oint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s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6(2), 296-304.</w:t>
            </w:r>
          </w:p>
          <w:p w14:paraId="01949DF6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Aisah, S., </w:t>
            </w: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Yuliani. (2021). Pengaruh formulasi jantung pisang kapok (</w:t>
            </w:r>
            <w:r w:rsidRPr="00413879">
              <w:rPr>
                <w:rFonts w:ascii="Times New Roman" w:hAnsi="Times New Roman" w:cs="Times New Roman"/>
                <w:i/>
                <w:sz w:val="24"/>
                <w:szCs w:val="24"/>
                <w:lang w:val="fi-FI"/>
              </w:rPr>
              <w:t>musa cuminata x balbisiana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) dan daging ikan patin (</w:t>
            </w:r>
            <w:r w:rsidRPr="00413879">
              <w:rPr>
                <w:rFonts w:ascii="Times New Roman" w:hAnsi="Times New Roman" w:cs="Times New Roman"/>
                <w:i/>
                <w:sz w:val="24"/>
                <w:szCs w:val="24"/>
                <w:lang w:val="fi-FI"/>
              </w:rPr>
              <w:t>Pangasius pangasius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) Terhadap nilai gizi abon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urnal of Tropic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iF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(2), 72-78</w:t>
            </w:r>
          </w:p>
          <w:p w14:paraId="3D7CA2FC" w14:textId="77777777" w:rsidR="006847D1" w:rsidRPr="006E01D4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Saputra, S, H., </w:t>
            </w: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Kusuma, I. W., &amp; Arung, E, T. (2021)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ysicochemmist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tingles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ee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ney (</w:t>
            </w:r>
            <w:proofErr w:type="spellStart"/>
            <w:r w:rsidRPr="006E01D4">
              <w:rPr>
                <w:rFonts w:ascii="Times New Roman" w:hAnsi="Times New Roman" w:cs="Times New Roman"/>
                <w:i/>
                <w:sz w:val="24"/>
                <w:szCs w:val="24"/>
              </w:rPr>
              <w:t>Heterotrigona</w:t>
            </w:r>
            <w:proofErr w:type="spellEnd"/>
            <w:r w:rsidRPr="006E01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6E01D4">
              <w:rPr>
                <w:rFonts w:ascii="Times New Roman" w:hAnsi="Times New Roman" w:cs="Times New Roman"/>
                <w:i/>
                <w:sz w:val="24"/>
                <w:szCs w:val="24"/>
              </w:rPr>
              <w:t>it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from differ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poniculu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as in East Kalimantan, Indonesia.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6E01D4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 xml:space="preserve">Joint Symposium on Tropical Studies </w:t>
            </w:r>
            <w:r w:rsidRPr="006E01D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(JSTS-19), 329-336</w:t>
            </w:r>
          </w:p>
          <w:p w14:paraId="7185755C" w14:textId="77777777" w:rsidR="006847D1" w:rsidRPr="006E01D4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fi-FI"/>
              </w:rPr>
              <w:t xml:space="preserve"> Isa, A., Syahrumsah, H. (2021).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Effect of Speed Screw Press Extruder on the Grain Capacity and Sensory Properties of </w:t>
            </w:r>
            <w:proofErr w:type="spellStart"/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onggomas</w:t>
            </w:r>
            <w:proofErr w:type="spellEnd"/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alog Rice</w:t>
            </w:r>
            <w:r w:rsidRPr="006E01D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 </w:t>
            </w:r>
            <w:r w:rsidRPr="006E01D4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>Advances in Biological Sciences Research</w:t>
            </w:r>
            <w:r w:rsidRPr="006E01D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, 9, 268-270</w:t>
            </w:r>
          </w:p>
          <w:p w14:paraId="27F45198" w14:textId="77777777" w:rsidR="006847D1" w:rsidRPr="000664FF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B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rb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I, S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hm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. (2021). Utilization of Local Food Source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Daya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nic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Wes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t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ggom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alog Rice to Support of Food security.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0664FF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 xml:space="preserve">Advances in Biological Sciences </w:t>
            </w:r>
            <w:proofErr w:type="gramStart"/>
            <w:r w:rsidRPr="000664FF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 xml:space="preserve">Research </w:t>
            </w:r>
            <w:r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0664F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9</w:t>
            </w:r>
            <w:proofErr w:type="gramEnd"/>
            <w:r w:rsidRPr="000664F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, 108-111</w:t>
            </w:r>
          </w:p>
          <w:p w14:paraId="62EB01C5" w14:textId="77777777" w:rsidR="006847D1" w:rsidRPr="000664FF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B., </w:t>
            </w:r>
            <w:r w:rsidRPr="000664FF">
              <w:rPr>
                <w:rFonts w:ascii="Times New Roman" w:hAnsi="Times New Roman" w:cs="Times New Roman"/>
                <w:sz w:val="24"/>
                <w:szCs w:val="24"/>
              </w:rPr>
              <w:t xml:space="preserve">NAD </w:t>
            </w:r>
            <w:proofErr w:type="spellStart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>Saragih</w:t>
            </w:r>
            <w:proofErr w:type="spellEnd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>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1). FTIR (Fourier Transfor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fra R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Profile of ban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r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lour, nutritional value and sensory properties of result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rownies</w:t>
            </w:r>
            <w:proofErr w:type="spellEnd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664F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0664FF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>Journal of Physics</w:t>
            </w:r>
            <w:r w:rsidRPr="000664F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1882</w:t>
            </w:r>
          </w:p>
          <w:p w14:paraId="6CAFBC54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syaw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H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toh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ngalingg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, N., &amp; </w:t>
            </w:r>
            <w:proofErr w:type="spellStart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>Marwat</w:t>
            </w:r>
            <w:r w:rsidRPr="00E207DA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(2020)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mul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ca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p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b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l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gu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f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nsor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tioksi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Nilai Gizi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TIR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e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likem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ras Analo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se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s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(2), 297-308</w:t>
            </w:r>
          </w:p>
          <w:p w14:paraId="2CD8D395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64FF">
              <w:rPr>
                <w:rFonts w:ascii="Times New Roman" w:hAnsi="Times New Roman" w:cs="Times New Roman"/>
                <w:sz w:val="24"/>
                <w:szCs w:val="24"/>
              </w:rPr>
              <w:t xml:space="preserve">Candra, </w:t>
            </w:r>
            <w:proofErr w:type="gramStart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>K,P.</w:t>
            </w:r>
            <w:proofErr w:type="gramEnd"/>
            <w:r w:rsidRPr="000664F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putra, H., Gunawan, A., </w:t>
            </w:r>
            <w:proofErr w:type="spellStart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0664FF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ahrumsy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H., &amp; </w:t>
            </w:r>
            <w:r w:rsidRPr="00C11401">
              <w:rPr>
                <w:rFonts w:ascii="Times New Roman" w:hAnsi="Times New Roman" w:cs="Times New Roman"/>
                <w:sz w:val="24"/>
                <w:szCs w:val="24"/>
              </w:rPr>
              <w:t>Yuliani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20). The limit of red seaweed (</w:t>
            </w:r>
            <w:r w:rsidRPr="001B585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ucheuma </w:t>
            </w:r>
            <w:proofErr w:type="spellStart"/>
            <w:r w:rsidRPr="001B585A">
              <w:rPr>
                <w:rFonts w:ascii="Times New Roman" w:hAnsi="Times New Roman" w:cs="Times New Roman"/>
                <w:i/>
                <w:sz w:val="24"/>
                <w:szCs w:val="24"/>
              </w:rPr>
              <w:t>cotton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substitu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 snakehead fish (</w:t>
            </w:r>
            <w:r w:rsidRPr="001B585A">
              <w:rPr>
                <w:rFonts w:ascii="Times New Roman" w:hAnsi="Times New Roman" w:cs="Times New Roman"/>
                <w:i/>
                <w:sz w:val="24"/>
                <w:szCs w:val="24"/>
              </w:rPr>
              <w:t>Channa stri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nuggets based on sensory evaluation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s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(2), 339-346</w:t>
            </w:r>
          </w:p>
          <w:p w14:paraId="1539D8B8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Kristina, F., Pradita, Candra, K, P., &amp; Emmawati, A. (2020)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tritional Valu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tixid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tivity, Sensory Properties, and Glycemic Index of Cookie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ddition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sava (Manihot utilissima) Leaf Flour. </w:t>
            </w:r>
            <w:r w:rsidRPr="0040086A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Journal of nutritional science and </w:t>
            </w:r>
            <w:proofErr w:type="spellStart"/>
            <w:r w:rsidRPr="0040086A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vitaminology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66, 162-166</w:t>
            </w:r>
          </w:p>
          <w:p w14:paraId="673BB94C" w14:textId="77777777" w:rsidR="006847D1" w:rsidRPr="00111C0C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Rusdiansyah, </w:t>
            </w: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 xml:space="preserve">Saragih, B., 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Zaini, A., &amp; Kurniadinata, O, F. (2020)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ication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mi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ernal and paternal line characters influence to new fi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ian plant morphological characters as nature cross-pollination result.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11C0C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>EurAsian</w:t>
            </w:r>
            <w:proofErr w:type="spellEnd"/>
            <w:r w:rsidRPr="00111C0C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 xml:space="preserve"> Journal of </w:t>
            </w:r>
            <w:proofErr w:type="spellStart"/>
            <w:r w:rsidRPr="00111C0C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</w:rPr>
              <w:t>BioSciences</w:t>
            </w:r>
            <w:proofErr w:type="spellEnd"/>
            <w:r w:rsidRPr="00111C0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14(2), 5003-5011</w:t>
            </w:r>
          </w:p>
          <w:p w14:paraId="79408A1F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fi-FI"/>
              </w:rPr>
              <w:t xml:space="preserve">Radiani, A., Syahrumsyah, H., </w:t>
            </w:r>
            <w:r w:rsidRPr="00413879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fi-FI"/>
              </w:rPr>
              <w:t>Saragih, B.</w:t>
            </w:r>
            <w:r w:rsidRPr="00413879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fi-FI"/>
              </w:rPr>
              <w:t xml:space="preserve"> (2020). Formulasi Tepung Terigu, Mocaf dan Pure Labu Kuning (</w:t>
            </w:r>
            <w:r w:rsidRPr="00413879">
              <w:rPr>
                <w:rFonts w:ascii="Times New Roman" w:hAnsi="Times New Roman" w:cs="Times New Roman"/>
                <w:i/>
                <w:color w:val="222222"/>
                <w:sz w:val="24"/>
                <w:szCs w:val="24"/>
                <w:shd w:val="clear" w:color="auto" w:fill="FFFFFF"/>
                <w:lang w:val="fi-FI"/>
              </w:rPr>
              <w:t>Cucurbita moschata</w:t>
            </w:r>
            <w:r w:rsidRPr="00413879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fi-FI"/>
              </w:rPr>
              <w:t xml:space="preserve">) terhadap kadar serat kasar, lemak dan karakteristik sensoris bolu kukus. </w:t>
            </w:r>
            <w:r w:rsidRPr="00413879">
              <w:rPr>
                <w:lang w:val="fi-FI"/>
              </w:rPr>
              <w:t xml:space="preserve"> </w:t>
            </w:r>
            <w:r w:rsidRPr="00470084">
              <w:rPr>
                <w:rFonts w:ascii="Times New Roman" w:hAnsi="Times New Roman" w:cs="Times New Roman"/>
                <w:sz w:val="24"/>
                <w:szCs w:val="24"/>
              </w:rPr>
              <w:t xml:space="preserve">Journal of Tropical </w:t>
            </w:r>
            <w:proofErr w:type="spellStart"/>
            <w:r w:rsidRPr="00470084">
              <w:rPr>
                <w:rFonts w:ascii="Times New Roman" w:hAnsi="Times New Roman" w:cs="Times New Roman"/>
                <w:sz w:val="24"/>
                <w:szCs w:val="24"/>
              </w:rPr>
              <w:t>AgriF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(1), 8-15</w:t>
            </w:r>
          </w:p>
          <w:p w14:paraId="3BFFCE95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Ita, E., Marwati, Emmawati, A ., &amp; Odit, F, K. (2019)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rmentation duration 60 hour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f  kapo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nana (Musa paradisiaca Linn) corm produces the best flour quality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urAs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ournal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Scienc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3(2), 2349-2351</w:t>
            </w:r>
          </w:p>
          <w:p w14:paraId="5FA505C4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ustin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D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B3FEE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DB3FEE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3FEE">
              <w:rPr>
                <w:rFonts w:ascii="Times New Roman" w:hAnsi="Times New Roman" w:cs="Times New Roman"/>
                <w:sz w:val="24"/>
                <w:szCs w:val="24"/>
              </w:rPr>
              <w:t>Prabowo,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(2019)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r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lans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akteris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sikokim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sor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p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nt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d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Dioscorea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bulbifera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163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Journal of Tropical </w:t>
            </w:r>
            <w:proofErr w:type="spellStart"/>
            <w:r w:rsidRPr="00091639">
              <w:rPr>
                <w:rFonts w:ascii="Times New Roman" w:hAnsi="Times New Roman" w:cs="Times New Roman"/>
                <w:i/>
                <w:sz w:val="24"/>
                <w:szCs w:val="24"/>
              </w:rPr>
              <w:t>AgriF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(1), 29-35</w:t>
            </w:r>
          </w:p>
          <w:p w14:paraId="58DB0FA9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3879"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>Saragih, B.,</w:t>
            </w:r>
            <w:r w:rsidRPr="00413879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Sari, D, N., Rahmadi, A. (2019) 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f  Steaming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ation on Nutrition Composition, </w:t>
            </w:r>
            <w:r>
              <w:t xml:space="preserve"> </w:t>
            </w:r>
            <w:r w:rsidRPr="00DB3FEE">
              <w:rPr>
                <w:rFonts w:ascii="Times New Roman" w:hAnsi="Times New Roman" w:cs="Times New Roman"/>
                <w:sz w:val="24"/>
                <w:szCs w:val="24"/>
              </w:rPr>
              <w:t>Glycemic Index And Load Of Analog Rice From Natural Products East Kalimant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DB3FEE">
              <w:rPr>
                <w:rFonts w:ascii="Times New Roman" w:hAnsi="Times New Roman" w:cs="Times New Roman"/>
                <w:i/>
                <w:sz w:val="24"/>
                <w:szCs w:val="24"/>
              </w:rPr>
              <w:t>International Journal of Recent Scientific Research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(2), 31072-31075</w:t>
            </w:r>
          </w:p>
          <w:p w14:paraId="66F4AFF7" w14:textId="77777777" w:rsidR="006847D1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stopo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946EB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0946EB">
              <w:rPr>
                <w:rFonts w:ascii="Times New Roman" w:hAnsi="Times New Roman" w:cs="Times New Roman"/>
                <w:b/>
                <w:sz w:val="24"/>
                <w:szCs w:val="24"/>
              </w:rPr>
              <w:t>, B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9).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Pengaruh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Pre-Treatment Dalam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Pengolahan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Karakteristik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Fisiko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-Kimia Dan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Sensoris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Tepung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Ubi Jalar Kuning (</w:t>
            </w:r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>Ipomea Batatas</w:t>
            </w:r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t xml:space="preserve"> </w:t>
            </w:r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Journal of Tropical </w:t>
            </w:r>
            <w:proofErr w:type="spellStart"/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>AgriF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(2), 86-92</w:t>
            </w:r>
          </w:p>
          <w:p w14:paraId="540F944F" w14:textId="77777777" w:rsidR="006847D1" w:rsidRPr="000946EB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st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, E., </w:t>
            </w:r>
            <w:proofErr w:type="spellStart"/>
            <w:r w:rsidRPr="000946EB">
              <w:rPr>
                <w:rFonts w:ascii="Times New Roman" w:hAnsi="Times New Roman" w:cs="Times New Roman"/>
                <w:b/>
                <w:sz w:val="24"/>
                <w:szCs w:val="24"/>
              </w:rPr>
              <w:t>Saragih</w:t>
            </w:r>
            <w:proofErr w:type="spellEnd"/>
            <w:r w:rsidRPr="000946EB">
              <w:rPr>
                <w:rFonts w:ascii="Times New Roman" w:hAnsi="Times New Roman" w:cs="Times New Roman"/>
                <w:b/>
                <w:sz w:val="24"/>
                <w:szCs w:val="24"/>
              </w:rPr>
              <w:t>, B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mayana, S. (2019).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Karakteristik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Fisikokimia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, Sifat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Fungsional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Dan Nilai Gizi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Biji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Tepung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 xml:space="preserve"> Jagaq (</w:t>
            </w:r>
            <w:proofErr w:type="spellStart"/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>Setaria</w:t>
            </w:r>
            <w:proofErr w:type="spellEnd"/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946EB">
              <w:rPr>
                <w:rFonts w:ascii="Times New Roman" w:hAnsi="Times New Roman" w:cs="Times New Roman"/>
                <w:i/>
                <w:sz w:val="24"/>
                <w:szCs w:val="24"/>
              </w:rPr>
              <w:t>Italica</w:t>
            </w:r>
            <w:proofErr w:type="spellEnd"/>
            <w:r w:rsidRPr="000946E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se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s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3(2), 160-172</w:t>
            </w:r>
          </w:p>
        </w:tc>
      </w:tr>
      <w:tr w:rsidR="006847D1" w:rsidRPr="00413879" w14:paraId="5C30FEA5" w14:textId="77777777" w:rsidTr="005D7668">
        <w:tc>
          <w:tcPr>
            <w:tcW w:w="1975" w:type="dxa"/>
            <w:vAlign w:val="center"/>
          </w:tcPr>
          <w:p w14:paraId="0C31075B" w14:textId="77777777" w:rsidR="006847D1" w:rsidRDefault="006847D1" w:rsidP="005D7668">
            <w:p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ctivities in specialist bodies over the last 5 years</w:t>
            </w:r>
          </w:p>
        </w:tc>
        <w:tc>
          <w:tcPr>
            <w:tcW w:w="8010" w:type="dxa"/>
            <w:gridSpan w:val="3"/>
            <w:vAlign w:val="center"/>
          </w:tcPr>
          <w:p w14:paraId="4FF3EF52" w14:textId="77777777" w:rsidR="006847D1" w:rsidRPr="00413879" w:rsidRDefault="006847D1" w:rsidP="005D7668">
            <w:pPr>
              <w:pStyle w:val="ListParagraph"/>
              <w:numPr>
                <w:ilvl w:val="0"/>
                <w:numId w:val="1"/>
              </w:numPr>
              <w:tabs>
                <w:tab w:val="left" w:pos="394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</w:tr>
    </w:tbl>
    <w:p w14:paraId="11598B6F" w14:textId="77777777" w:rsidR="006847D1" w:rsidRPr="006847D1" w:rsidRDefault="006847D1">
      <w:pPr>
        <w:rPr>
          <w:lang w:val="en-ID"/>
        </w:rPr>
      </w:pPr>
    </w:p>
    <w:sectPr w:rsidR="006847D1" w:rsidRPr="006847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B4BF6"/>
    <w:multiLevelType w:val="hybridMultilevel"/>
    <w:tmpl w:val="1A48B4F0"/>
    <w:lvl w:ilvl="0" w:tplc="2F821C54">
      <w:start w:val="202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4223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tjQ1MDIzNjA1NjNQ0lEKTi0uzszPAykwrAUAd5idgSwAAAA="/>
  </w:docVars>
  <w:rsids>
    <w:rsidRoot w:val="006847D1"/>
    <w:rsid w:val="001F7F83"/>
    <w:rsid w:val="004527D5"/>
    <w:rsid w:val="005C7B89"/>
    <w:rsid w:val="006847D1"/>
    <w:rsid w:val="00A70788"/>
    <w:rsid w:val="00D52F97"/>
    <w:rsid w:val="00D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6F751"/>
  <w15:chartTrackingRefBased/>
  <w15:docId w15:val="{DA82326B-0703-49FA-8B53-BFA55E642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D1"/>
    <w:rPr>
      <w:rFonts w:eastAsiaTheme="minorEastAsia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47D1"/>
    <w:pPr>
      <w:spacing w:after="0" w:line="240" w:lineRule="auto"/>
    </w:pPr>
    <w:rPr>
      <w:rFonts w:eastAsiaTheme="minorEastAsia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47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7</Words>
  <Characters>5628</Characters>
  <Application>Microsoft Office Word</Application>
  <DocSecurity>0</DocSecurity>
  <Lines>46</Lines>
  <Paragraphs>13</Paragraphs>
  <ScaleCrop>false</ScaleCrop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u sp</dc:creator>
  <cp:keywords/>
  <dc:description/>
  <cp:lastModifiedBy>agustu sp</cp:lastModifiedBy>
  <cp:revision>1</cp:revision>
  <dcterms:created xsi:type="dcterms:W3CDTF">2023-11-24T22:45:00Z</dcterms:created>
  <dcterms:modified xsi:type="dcterms:W3CDTF">2023-11-24T22:57:00Z</dcterms:modified>
</cp:coreProperties>
</file>